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53814F" w14:textId="7FEC78C1" w:rsidR="009D1E8C" w:rsidRDefault="009D1E8C" w:rsidP="009D1E8C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Data Structures (20</w:t>
      </w:r>
      <w:r w:rsidR="001872B9">
        <w:rPr>
          <w:b/>
          <w:sz w:val="36"/>
          <w:szCs w:val="36"/>
        </w:rPr>
        <w:t>8</w:t>
      </w:r>
      <w:r w:rsidR="00C30E6F">
        <w:rPr>
          <w:b/>
          <w:sz w:val="36"/>
          <w:szCs w:val="36"/>
        </w:rPr>
        <w:t>0</w:t>
      </w:r>
      <w:r w:rsidR="001872B9">
        <w:rPr>
          <w:b/>
          <w:sz w:val="36"/>
          <w:szCs w:val="36"/>
        </w:rPr>
        <w:t xml:space="preserve">C) </w:t>
      </w:r>
      <w:r w:rsidR="00C30E6F">
        <w:rPr>
          <w:b/>
          <w:sz w:val="36"/>
          <w:szCs w:val="36"/>
        </w:rPr>
        <w:t>–</w:t>
      </w:r>
      <w:r w:rsidR="001872B9">
        <w:rPr>
          <w:b/>
          <w:sz w:val="36"/>
          <w:szCs w:val="36"/>
        </w:rPr>
        <w:t xml:space="preserve"> </w:t>
      </w:r>
      <w:r w:rsidR="00C30E6F">
        <w:rPr>
          <w:b/>
          <w:sz w:val="36"/>
          <w:szCs w:val="36"/>
        </w:rPr>
        <w:t xml:space="preserve">Fall </w:t>
      </w:r>
      <w:r w:rsidR="001872B9">
        <w:rPr>
          <w:b/>
          <w:sz w:val="36"/>
          <w:szCs w:val="36"/>
        </w:rPr>
        <w:t>201</w:t>
      </w:r>
      <w:r w:rsidR="008C5DEB">
        <w:rPr>
          <w:b/>
          <w:sz w:val="36"/>
          <w:szCs w:val="36"/>
        </w:rPr>
        <w:t>8</w:t>
      </w:r>
      <w:r w:rsidR="001872B9">
        <w:rPr>
          <w:b/>
          <w:sz w:val="36"/>
          <w:szCs w:val="36"/>
        </w:rPr>
        <w:t xml:space="preserve"> – </w:t>
      </w:r>
      <w:r w:rsidR="00C30E6F">
        <w:rPr>
          <w:b/>
          <w:sz w:val="36"/>
          <w:szCs w:val="36"/>
        </w:rPr>
        <w:t>Lab</w:t>
      </w:r>
      <w:r w:rsidR="001872B9">
        <w:rPr>
          <w:b/>
          <w:sz w:val="36"/>
          <w:szCs w:val="36"/>
        </w:rPr>
        <w:t xml:space="preserve"> </w:t>
      </w:r>
      <w:r w:rsidR="008C5DEB">
        <w:rPr>
          <w:b/>
          <w:sz w:val="36"/>
          <w:szCs w:val="36"/>
        </w:rPr>
        <w:t>8</w:t>
      </w:r>
    </w:p>
    <w:p w14:paraId="789480F2" w14:textId="77777777" w:rsidR="009D1E8C" w:rsidRDefault="009D1E8C" w:rsidP="009D1E8C">
      <w:pPr>
        <w:jc w:val="center"/>
        <w:rPr>
          <w:b/>
          <w:i/>
          <w:color w:val="auto"/>
          <w:sz w:val="36"/>
          <w:szCs w:val="36"/>
        </w:rPr>
      </w:pPr>
      <w:r>
        <w:rPr>
          <w:b/>
          <w:i/>
          <w:color w:val="auto"/>
          <w:sz w:val="36"/>
          <w:szCs w:val="36"/>
        </w:rPr>
        <w:t xml:space="preserve">Topics covered: </w:t>
      </w:r>
      <w:r w:rsidR="006826F7">
        <w:rPr>
          <w:b/>
          <w:i/>
          <w:color w:val="auto"/>
          <w:sz w:val="36"/>
          <w:szCs w:val="36"/>
        </w:rPr>
        <w:t>Balancing</w:t>
      </w:r>
      <w:r>
        <w:rPr>
          <w:b/>
          <w:i/>
          <w:color w:val="auto"/>
          <w:sz w:val="36"/>
          <w:szCs w:val="36"/>
        </w:rPr>
        <w:t xml:space="preserve"> </w:t>
      </w:r>
      <w:r w:rsidR="001872B9">
        <w:rPr>
          <w:b/>
          <w:i/>
          <w:color w:val="auto"/>
          <w:sz w:val="36"/>
          <w:szCs w:val="36"/>
        </w:rPr>
        <w:t>Binary Search Trees</w:t>
      </w:r>
    </w:p>
    <w:p w14:paraId="7423CE87" w14:textId="3714A0BE" w:rsidR="009D1E8C" w:rsidRDefault="009D1E8C" w:rsidP="009D1E8C">
      <w:pPr>
        <w:jc w:val="center"/>
        <w:rPr>
          <w:b/>
          <w:i/>
          <w:color w:val="auto"/>
          <w:sz w:val="28"/>
          <w:szCs w:val="28"/>
        </w:rPr>
      </w:pPr>
      <w:r>
        <w:rPr>
          <w:i/>
          <w:color w:val="auto"/>
          <w:sz w:val="28"/>
          <w:szCs w:val="28"/>
        </w:rPr>
        <w:t>Homework due:</w:t>
      </w:r>
      <w:r w:rsidRPr="009D1E8C">
        <w:rPr>
          <w:b/>
          <w:i/>
          <w:color w:val="auto"/>
          <w:sz w:val="28"/>
          <w:szCs w:val="28"/>
        </w:rPr>
        <w:t xml:space="preserve"> </w:t>
      </w:r>
      <w:r w:rsidR="008C5DEB">
        <w:rPr>
          <w:b/>
          <w:i/>
          <w:color w:val="auto"/>
          <w:sz w:val="28"/>
          <w:szCs w:val="28"/>
        </w:rPr>
        <w:t>Nov</w:t>
      </w:r>
      <w:r w:rsidR="00C30E6F">
        <w:rPr>
          <w:b/>
          <w:i/>
          <w:color w:val="auto"/>
          <w:sz w:val="28"/>
          <w:szCs w:val="28"/>
        </w:rPr>
        <w:t xml:space="preserve"> </w:t>
      </w:r>
      <w:r w:rsidR="008C5DEB">
        <w:rPr>
          <w:b/>
          <w:i/>
          <w:color w:val="auto"/>
          <w:sz w:val="28"/>
          <w:szCs w:val="28"/>
        </w:rPr>
        <w:t>5</w:t>
      </w:r>
      <w:r w:rsidRPr="009D1E8C">
        <w:rPr>
          <w:b/>
          <w:i/>
          <w:color w:val="auto"/>
          <w:sz w:val="28"/>
          <w:szCs w:val="28"/>
        </w:rPr>
        <w:t xml:space="preserve"> at </w:t>
      </w:r>
      <w:r w:rsidR="008C5DEB">
        <w:rPr>
          <w:b/>
          <w:i/>
          <w:color w:val="auto"/>
          <w:sz w:val="28"/>
          <w:szCs w:val="28"/>
        </w:rPr>
        <w:t>6</w:t>
      </w:r>
      <w:r w:rsidRPr="009D1E8C">
        <w:rPr>
          <w:b/>
          <w:i/>
          <w:color w:val="auto"/>
          <w:sz w:val="28"/>
          <w:szCs w:val="28"/>
        </w:rPr>
        <w:t>:</w:t>
      </w:r>
      <w:r w:rsidR="008C5DEB">
        <w:rPr>
          <w:b/>
          <w:i/>
          <w:color w:val="auto"/>
          <w:sz w:val="28"/>
          <w:szCs w:val="28"/>
        </w:rPr>
        <w:t>00</w:t>
      </w:r>
      <w:r w:rsidRPr="009D1E8C">
        <w:rPr>
          <w:b/>
          <w:i/>
          <w:color w:val="auto"/>
          <w:sz w:val="28"/>
          <w:szCs w:val="28"/>
        </w:rPr>
        <w:t xml:space="preserve">PM </w:t>
      </w:r>
    </w:p>
    <w:p w14:paraId="1CB712BF" w14:textId="77777777" w:rsidR="009D1E8C" w:rsidRDefault="009D1E8C" w:rsidP="009D1E8C">
      <w:pPr>
        <w:jc w:val="center"/>
        <w:rPr>
          <w:b/>
          <w:i/>
          <w:color w:val="auto"/>
          <w:sz w:val="28"/>
          <w:szCs w:val="28"/>
        </w:rPr>
      </w:pPr>
    </w:p>
    <w:p w14:paraId="3656ED0C" w14:textId="77777777" w:rsidR="009D1E8C" w:rsidRDefault="009D1E8C" w:rsidP="009D1E8C">
      <w:pPr>
        <w:spacing w:before="100" w:after="100"/>
      </w:pPr>
      <w:r>
        <w:rPr>
          <w:b/>
        </w:rPr>
        <w:t>Objective:</w:t>
      </w:r>
    </w:p>
    <w:p w14:paraId="3FD0C006" w14:textId="77777777" w:rsidR="009D1E8C" w:rsidRDefault="009D1E8C" w:rsidP="009D1E8C">
      <w:pPr>
        <w:spacing w:before="100" w:after="100"/>
        <w:ind w:left="360"/>
      </w:pPr>
      <w:r>
        <w:t xml:space="preserve">The objective of this </w:t>
      </w:r>
      <w:r w:rsidR="00C30E6F">
        <w:t>Lab</w:t>
      </w:r>
      <w:r>
        <w:t xml:space="preserve"> is to </w:t>
      </w:r>
      <w:r w:rsidR="001D51D9">
        <w:t xml:space="preserve">create </w:t>
      </w:r>
      <w:r w:rsidR="00153ACE">
        <w:t xml:space="preserve">an implementation of a </w:t>
      </w:r>
      <w:r w:rsidR="00BF72D7">
        <w:t>Binary Search Tree</w:t>
      </w:r>
      <w:r w:rsidR="006826F7">
        <w:t xml:space="preserve"> that remains in constant balance</w:t>
      </w:r>
      <w:r w:rsidR="00BF72D7">
        <w:t>.</w:t>
      </w:r>
    </w:p>
    <w:p w14:paraId="466377C7" w14:textId="77777777" w:rsidR="009D1E8C" w:rsidRDefault="009D1E8C" w:rsidP="009D1E8C"/>
    <w:p w14:paraId="70F6DFB6" w14:textId="77777777" w:rsidR="009D1E8C" w:rsidRPr="009D1E8C" w:rsidRDefault="009D1E8C" w:rsidP="009D1E8C">
      <w:pPr>
        <w:rPr>
          <w:b/>
        </w:rPr>
      </w:pPr>
      <w:r w:rsidRPr="009D1E8C">
        <w:rPr>
          <w:b/>
        </w:rPr>
        <w:t>Requirements:</w:t>
      </w:r>
    </w:p>
    <w:p w14:paraId="49F141D4" w14:textId="77777777" w:rsidR="006826F7" w:rsidRDefault="006826F7" w:rsidP="005D662F">
      <w:pPr>
        <w:pStyle w:val="ListParagraph"/>
        <w:numPr>
          <w:ilvl w:val="0"/>
          <w:numId w:val="2"/>
        </w:numPr>
      </w:pPr>
      <w:proofErr w:type="gramStart"/>
      <w:r>
        <w:t>Modify your Binary Search Tree class from Lab 6 to remain balanced at all times</w:t>
      </w:r>
      <w:proofErr w:type="gramEnd"/>
      <w:r>
        <w:t>.  Create a menu that allows the user to:</w:t>
      </w:r>
    </w:p>
    <w:p w14:paraId="47772D78" w14:textId="77777777" w:rsidR="006826F7" w:rsidRDefault="006826F7" w:rsidP="006826F7">
      <w:pPr>
        <w:pStyle w:val="ListParagraph"/>
        <w:numPr>
          <w:ilvl w:val="1"/>
          <w:numId w:val="2"/>
        </w:numPr>
      </w:pPr>
      <w:r>
        <w:t>Add items to the tree.</w:t>
      </w:r>
    </w:p>
    <w:p w14:paraId="42182B10" w14:textId="77777777" w:rsidR="006826F7" w:rsidRDefault="006826F7" w:rsidP="006826F7">
      <w:pPr>
        <w:pStyle w:val="ListParagraph"/>
        <w:numPr>
          <w:ilvl w:val="1"/>
          <w:numId w:val="2"/>
        </w:numPr>
      </w:pPr>
      <w:r>
        <w:t>Remove items from the tree</w:t>
      </w:r>
    </w:p>
    <w:p w14:paraId="3438CFD1" w14:textId="77777777" w:rsidR="006826F7" w:rsidRDefault="006826F7" w:rsidP="005D662F">
      <w:pPr>
        <w:pStyle w:val="ListParagraph"/>
        <w:numPr>
          <w:ilvl w:val="0"/>
          <w:numId w:val="2"/>
        </w:numPr>
      </w:pPr>
      <w:r>
        <w:t>Create a print function that displays the contents of the tree.  I recommend you do this horizontally rather than vertically (as demonstrated below)</w:t>
      </w:r>
      <w:r>
        <w:br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144"/>
        <w:gridCol w:w="4486"/>
      </w:tblGrid>
      <w:tr w:rsidR="006826F7" w14:paraId="5450C9FB" w14:textId="77777777" w:rsidTr="006826F7">
        <w:tc>
          <w:tcPr>
            <w:tcW w:w="4675" w:type="dxa"/>
          </w:tcPr>
          <w:p w14:paraId="028957F3" w14:textId="77777777" w:rsidR="006826F7" w:rsidRDefault="006826F7" w:rsidP="006826F7">
            <w:pPr>
              <w:pStyle w:val="ListParagraph"/>
              <w:ind w:left="0"/>
            </w:pPr>
            <w:r>
              <w:t>5</w:t>
            </w:r>
            <w:r>
              <w:br/>
              <w:t>-4</w:t>
            </w:r>
            <w:r>
              <w:br/>
              <w:t>--2</w:t>
            </w:r>
            <w:r>
              <w:br/>
              <w:t>---1</w:t>
            </w:r>
            <w:r>
              <w:br/>
              <w:t>--3</w:t>
            </w:r>
            <w:r>
              <w:br/>
              <w:t>-7</w:t>
            </w:r>
            <w:r>
              <w:br/>
              <w:t>--6</w:t>
            </w:r>
            <w:r>
              <w:br/>
              <w:t>--8</w:t>
            </w:r>
          </w:p>
        </w:tc>
        <w:tc>
          <w:tcPr>
            <w:tcW w:w="4675" w:type="dxa"/>
          </w:tcPr>
          <w:p w14:paraId="69FFC2A4" w14:textId="77777777" w:rsidR="006826F7" w:rsidRDefault="006826F7" w:rsidP="006826F7">
            <w:pPr>
              <w:pStyle w:val="ListParagraph"/>
              <w:ind w:left="0"/>
            </w:pPr>
            <w:r>
              <w:t>Tree represented by the output on the left</w:t>
            </w:r>
          </w:p>
          <w:p w14:paraId="13DB04B8" w14:textId="77777777" w:rsidR="006826F7" w:rsidRDefault="006826F7" w:rsidP="006826F7">
            <w:pPr>
              <w:pStyle w:val="ListParagraph"/>
              <w:ind w:left="0"/>
            </w:pPr>
            <w:r>
              <w:object w:dxaOrig="2910" w:dyaOrig="2100" w14:anchorId="22FAE04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45.8pt;height:105pt" o:ole="">
                  <v:imagedata r:id="rId8" o:title=""/>
                </v:shape>
                <o:OLEObject Type="Embed" ProgID="PBrush" ShapeID="_x0000_i1025" DrawAspect="Content" ObjectID="_1601909772" r:id="rId9"/>
              </w:object>
            </w:r>
          </w:p>
        </w:tc>
      </w:tr>
    </w:tbl>
    <w:p w14:paraId="3A61726F" w14:textId="61EFEC5E" w:rsidR="005D662F" w:rsidRDefault="007B6874" w:rsidP="006826F7">
      <w:pPr>
        <w:pStyle w:val="ListParagraph"/>
      </w:pPr>
      <w:r>
        <w:t>Above is right for a red black tree</w:t>
      </w:r>
      <w:bookmarkStart w:id="0" w:name="_GoBack"/>
      <w:bookmarkEnd w:id="0"/>
      <w:r w:rsidR="006826F7">
        <w:br/>
      </w:r>
    </w:p>
    <w:p w14:paraId="476FD468" w14:textId="77777777" w:rsidR="00525A71" w:rsidRDefault="00525A71" w:rsidP="00525A71"/>
    <w:p w14:paraId="28346995" w14:textId="77777777" w:rsidR="00AA5BB4" w:rsidRPr="00AA5BB4" w:rsidRDefault="00AA5BB4" w:rsidP="00AA5BB4">
      <w:pPr>
        <w:spacing w:before="100" w:after="100"/>
        <w:rPr>
          <w:b/>
          <w:color w:val="auto"/>
        </w:rPr>
      </w:pPr>
      <w:r>
        <w:rPr>
          <w:b/>
          <w:color w:val="auto"/>
        </w:rPr>
        <w:t xml:space="preserve">Lab </w:t>
      </w:r>
      <w:r w:rsidR="003F1225">
        <w:rPr>
          <w:b/>
          <w:color w:val="auto"/>
        </w:rPr>
        <w:t>Submission:</w:t>
      </w:r>
    </w:p>
    <w:p w14:paraId="7DC33DC3" w14:textId="77777777" w:rsidR="00AA5BB4" w:rsidRDefault="00AA5BB4" w:rsidP="00AA5BB4">
      <w:pPr>
        <w:pStyle w:val="Default"/>
        <w:numPr>
          <w:ilvl w:val="0"/>
          <w:numId w:val="6"/>
        </w:numPr>
        <w:spacing w:after="27"/>
        <w:rPr>
          <w:sz w:val="23"/>
          <w:szCs w:val="23"/>
        </w:rPr>
      </w:pPr>
      <w:r>
        <w:rPr>
          <w:sz w:val="23"/>
          <w:szCs w:val="23"/>
        </w:rPr>
        <w:t>Write a lab report including the following information:</w:t>
      </w:r>
    </w:p>
    <w:p w14:paraId="1FA2BA9D" w14:textId="77777777" w:rsidR="00AA5BB4" w:rsidRDefault="002A45A9" w:rsidP="00AA5BB4">
      <w:pPr>
        <w:pStyle w:val="Default"/>
        <w:numPr>
          <w:ilvl w:val="1"/>
          <w:numId w:val="6"/>
        </w:numPr>
        <w:rPr>
          <w:sz w:val="23"/>
          <w:szCs w:val="23"/>
        </w:rPr>
      </w:pPr>
      <w:r>
        <w:rPr>
          <w:sz w:val="23"/>
          <w:szCs w:val="23"/>
        </w:rPr>
        <w:t>A demonstration of the output of your testing.  Show the pre and post conditions for rotating left and right when adding and removing an item from the tree.</w:t>
      </w:r>
    </w:p>
    <w:p w14:paraId="40DDD0EF" w14:textId="77777777" w:rsidR="00AA5BB4" w:rsidRDefault="00AA5BB4" w:rsidP="00AA5BB4">
      <w:pPr>
        <w:pStyle w:val="Default"/>
        <w:numPr>
          <w:ilvl w:val="0"/>
          <w:numId w:val="6"/>
        </w:numPr>
        <w:rPr>
          <w:sz w:val="23"/>
          <w:szCs w:val="23"/>
        </w:rPr>
      </w:pPr>
      <w:r>
        <w:rPr>
          <w:sz w:val="23"/>
          <w:szCs w:val="23"/>
        </w:rPr>
        <w:t xml:space="preserve">Include all source code from all tasks, input and output files (if any), and any special instructions to compile and run those programs. </w:t>
      </w:r>
    </w:p>
    <w:p w14:paraId="12EE3E48" w14:textId="40283FBE" w:rsidR="003F1225" w:rsidRPr="008C5DEB" w:rsidRDefault="00AA5BB4" w:rsidP="003F1225">
      <w:pPr>
        <w:pStyle w:val="Default"/>
        <w:numPr>
          <w:ilvl w:val="0"/>
          <w:numId w:val="6"/>
        </w:numPr>
        <w:spacing w:before="100" w:after="100"/>
        <w:rPr>
          <w:b/>
        </w:rPr>
      </w:pPr>
      <w:r w:rsidRPr="008C5DEB">
        <w:rPr>
          <w:sz w:val="23"/>
          <w:szCs w:val="23"/>
        </w:rPr>
        <w:t xml:space="preserve">Package all files in a single zip folder and submit the file as a group via Blackboard. </w:t>
      </w:r>
    </w:p>
    <w:p w14:paraId="58D80E1F" w14:textId="77777777" w:rsidR="00AA5BB4" w:rsidRDefault="00AA5BB4" w:rsidP="003F1225">
      <w:pPr>
        <w:spacing w:before="100" w:after="100"/>
        <w:rPr>
          <w:b/>
        </w:rPr>
      </w:pPr>
    </w:p>
    <w:p w14:paraId="73A29D6A" w14:textId="77777777" w:rsidR="003F1225" w:rsidRDefault="00C30E6F" w:rsidP="003F1225">
      <w:pPr>
        <w:spacing w:before="100" w:after="100"/>
      </w:pPr>
      <w:r>
        <w:rPr>
          <w:b/>
        </w:rPr>
        <w:t xml:space="preserve">Lab </w:t>
      </w:r>
      <w:r w:rsidR="003F1225">
        <w:rPr>
          <w:b/>
        </w:rPr>
        <w:t>Grading:</w:t>
      </w:r>
    </w:p>
    <w:p w14:paraId="407DE9C3" w14:textId="77777777" w:rsidR="00C30E6F" w:rsidRPr="00C30E6F" w:rsidRDefault="00C30E6F" w:rsidP="00C30E6F">
      <w:pPr>
        <w:numPr>
          <w:ilvl w:val="0"/>
          <w:numId w:val="3"/>
        </w:numPr>
        <w:spacing w:before="100" w:after="100"/>
        <w:rPr>
          <w:rFonts w:ascii="Arial" w:eastAsia="Arial" w:hAnsi="Arial" w:cs="Arial"/>
        </w:rPr>
      </w:pPr>
      <w:r w:rsidRPr="00C30E6F">
        <w:rPr>
          <w:rFonts w:ascii="Arial" w:eastAsia="Arial" w:hAnsi="Arial" w:cs="Arial"/>
        </w:rPr>
        <w:t>20% - Lab attendance</w:t>
      </w:r>
    </w:p>
    <w:p w14:paraId="397DBA3A" w14:textId="77777777" w:rsidR="00C30E6F" w:rsidRPr="00C30E6F" w:rsidRDefault="002A45A9" w:rsidP="00C30E6F">
      <w:pPr>
        <w:numPr>
          <w:ilvl w:val="0"/>
          <w:numId w:val="3"/>
        </w:numPr>
        <w:spacing w:before="100" w:after="10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50</w:t>
      </w:r>
      <w:r w:rsidR="00C30E6F" w:rsidRPr="00C30E6F">
        <w:rPr>
          <w:rFonts w:ascii="Arial" w:eastAsia="Arial" w:hAnsi="Arial" w:cs="Arial"/>
        </w:rPr>
        <w:t xml:space="preserve">% - </w:t>
      </w:r>
      <w:r>
        <w:rPr>
          <w:rFonts w:ascii="Arial" w:eastAsia="Arial" w:hAnsi="Arial" w:cs="Arial"/>
        </w:rPr>
        <w:t>Requirement</w:t>
      </w:r>
      <w:r w:rsidR="00C30E6F" w:rsidRPr="00C30E6F">
        <w:rPr>
          <w:rFonts w:ascii="Arial" w:eastAsia="Arial" w:hAnsi="Arial" w:cs="Arial"/>
        </w:rPr>
        <w:t xml:space="preserve"> 1</w:t>
      </w:r>
      <w:r>
        <w:rPr>
          <w:rFonts w:ascii="Arial" w:eastAsia="Arial" w:hAnsi="Arial" w:cs="Arial"/>
        </w:rPr>
        <w:t xml:space="preserve"> has been correctly implemented.</w:t>
      </w:r>
    </w:p>
    <w:p w14:paraId="275E1B7D" w14:textId="77777777" w:rsidR="00C30E6F" w:rsidRPr="00C30E6F" w:rsidRDefault="002A45A9" w:rsidP="00C30E6F">
      <w:pPr>
        <w:numPr>
          <w:ilvl w:val="0"/>
          <w:numId w:val="3"/>
        </w:numPr>
        <w:spacing w:before="100" w:after="10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0</w:t>
      </w:r>
      <w:r w:rsidR="00C30E6F" w:rsidRPr="00C30E6F">
        <w:rPr>
          <w:rFonts w:ascii="Arial" w:eastAsia="Arial" w:hAnsi="Arial" w:cs="Arial"/>
        </w:rPr>
        <w:t>% - Task 2 has been correctly implemented and meets all requirements.</w:t>
      </w:r>
    </w:p>
    <w:p w14:paraId="60514AC6" w14:textId="77777777" w:rsidR="00C30E6F" w:rsidRPr="00C30E6F" w:rsidRDefault="00C30E6F" w:rsidP="00C30E6F">
      <w:pPr>
        <w:numPr>
          <w:ilvl w:val="0"/>
          <w:numId w:val="3"/>
        </w:numPr>
        <w:spacing w:before="100" w:after="100"/>
        <w:rPr>
          <w:rFonts w:ascii="Arial" w:eastAsia="Arial" w:hAnsi="Arial" w:cs="Arial"/>
        </w:rPr>
      </w:pPr>
      <w:r w:rsidRPr="00C30E6F">
        <w:rPr>
          <w:rFonts w:ascii="Arial" w:eastAsia="Arial" w:hAnsi="Arial" w:cs="Arial"/>
        </w:rPr>
        <w:t>20% - Lab report contains all required information and is well written.</w:t>
      </w:r>
    </w:p>
    <w:p w14:paraId="29AE68E5" w14:textId="77777777" w:rsidR="00525A71" w:rsidRDefault="00C30E6F" w:rsidP="00982767">
      <w:pPr>
        <w:spacing w:before="100" w:after="100"/>
        <w:ind w:left="360"/>
      </w:pPr>
      <w:r w:rsidRPr="00C30E6F">
        <w:rPr>
          <w:rFonts w:ascii="Arial" w:eastAsia="Arial" w:hAnsi="Arial" w:cs="Arial"/>
        </w:rPr>
        <w:t>If program fails to compile, 0% will be given for that Task.</w:t>
      </w:r>
    </w:p>
    <w:sectPr w:rsidR="00525A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352BA9" w14:textId="77777777" w:rsidR="0092181F" w:rsidRDefault="0092181F" w:rsidP="00525A71">
      <w:r>
        <w:separator/>
      </w:r>
    </w:p>
  </w:endnote>
  <w:endnote w:type="continuationSeparator" w:id="0">
    <w:p w14:paraId="285FAB28" w14:textId="77777777" w:rsidR="0092181F" w:rsidRDefault="0092181F" w:rsidP="00525A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B7BD93" w14:textId="77777777" w:rsidR="0092181F" w:rsidRDefault="0092181F" w:rsidP="00525A71">
      <w:r>
        <w:separator/>
      </w:r>
    </w:p>
  </w:footnote>
  <w:footnote w:type="continuationSeparator" w:id="0">
    <w:p w14:paraId="1F769D70" w14:textId="77777777" w:rsidR="0092181F" w:rsidRDefault="0092181F" w:rsidP="00525A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602DA11"/>
    <w:multiLevelType w:val="hybridMultilevel"/>
    <w:tmpl w:val="CD99D7E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F281A89"/>
    <w:multiLevelType w:val="hybridMultilevel"/>
    <w:tmpl w:val="5F34D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15DF7"/>
    <w:multiLevelType w:val="hybridMultilevel"/>
    <w:tmpl w:val="4DAE9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DC707D"/>
    <w:multiLevelType w:val="hybridMultilevel"/>
    <w:tmpl w:val="54AE25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491EBD"/>
    <w:multiLevelType w:val="hybridMultilevel"/>
    <w:tmpl w:val="E702C0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0" w:firstLine="360"/>
      </w:pPr>
    </w:lvl>
    <w:lvl w:ilvl="1">
      <w:start w:val="1"/>
      <w:numFmt w:val="lowerLetter"/>
      <w:lvlText w:val="%2."/>
      <w:lvlJc w:val="left"/>
      <w:pPr>
        <w:ind w:left="720" w:firstLine="1080"/>
      </w:pPr>
    </w:lvl>
    <w:lvl w:ilvl="2">
      <w:start w:val="1"/>
      <w:numFmt w:val="lowerRoman"/>
      <w:lvlText w:val="%3."/>
      <w:lvlJc w:val="left"/>
      <w:pPr>
        <w:ind w:left="1440" w:firstLine="1980"/>
      </w:pPr>
    </w:lvl>
    <w:lvl w:ilvl="3">
      <w:start w:val="1"/>
      <w:numFmt w:val="decimal"/>
      <w:lvlText w:val="%4."/>
      <w:lvlJc w:val="left"/>
      <w:pPr>
        <w:ind w:left="2160" w:firstLine="2520"/>
      </w:pPr>
    </w:lvl>
    <w:lvl w:ilvl="4">
      <w:start w:val="1"/>
      <w:numFmt w:val="lowerLetter"/>
      <w:lvlText w:val="%5."/>
      <w:lvlJc w:val="left"/>
      <w:pPr>
        <w:ind w:left="2880" w:firstLine="3240"/>
      </w:pPr>
    </w:lvl>
    <w:lvl w:ilvl="5">
      <w:start w:val="1"/>
      <w:numFmt w:val="lowerRoman"/>
      <w:lvlText w:val="%6."/>
      <w:lvlJc w:val="left"/>
      <w:pPr>
        <w:ind w:left="3600" w:firstLine="4140"/>
      </w:pPr>
    </w:lvl>
    <w:lvl w:ilvl="6">
      <w:start w:val="1"/>
      <w:numFmt w:val="decimal"/>
      <w:lvlText w:val="%7."/>
      <w:lvlJc w:val="left"/>
      <w:pPr>
        <w:ind w:left="4320" w:firstLine="4680"/>
      </w:pPr>
    </w:lvl>
    <w:lvl w:ilvl="7">
      <w:start w:val="1"/>
      <w:numFmt w:val="lowerLetter"/>
      <w:lvlText w:val="%8."/>
      <w:lvlJc w:val="left"/>
      <w:pPr>
        <w:ind w:left="5040" w:firstLine="5400"/>
      </w:pPr>
    </w:lvl>
    <w:lvl w:ilvl="8">
      <w:start w:val="1"/>
      <w:numFmt w:val="lowerRoman"/>
      <w:lvlText w:val="%9."/>
      <w:lvlJc w:val="left"/>
      <w:pPr>
        <w:ind w:left="5760" w:firstLine="6300"/>
      </w:pPr>
    </w:lvl>
  </w:abstractNum>
  <w:num w:numId="1">
    <w:abstractNumId w:val="1"/>
  </w:num>
  <w:num w:numId="2">
    <w:abstractNumId w:val="4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rYwMzA0NbE0NzNR0lEKTi0uzszPAykwrAUAXZDGaSwAAAA="/>
  </w:docVars>
  <w:rsids>
    <w:rsidRoot w:val="009D1E8C"/>
    <w:rsid w:val="00000AED"/>
    <w:rsid w:val="00106215"/>
    <w:rsid w:val="00153ACE"/>
    <w:rsid w:val="001872B9"/>
    <w:rsid w:val="00196FBD"/>
    <w:rsid w:val="001D51D9"/>
    <w:rsid w:val="00202B7E"/>
    <w:rsid w:val="00240068"/>
    <w:rsid w:val="00284E82"/>
    <w:rsid w:val="002A45A9"/>
    <w:rsid w:val="00313A49"/>
    <w:rsid w:val="003A5539"/>
    <w:rsid w:val="003F1225"/>
    <w:rsid w:val="00402B1E"/>
    <w:rsid w:val="0047286D"/>
    <w:rsid w:val="00525A71"/>
    <w:rsid w:val="00527216"/>
    <w:rsid w:val="00547DDE"/>
    <w:rsid w:val="00550A54"/>
    <w:rsid w:val="0059272A"/>
    <w:rsid w:val="005D662F"/>
    <w:rsid w:val="006769F2"/>
    <w:rsid w:val="006826F7"/>
    <w:rsid w:val="00684043"/>
    <w:rsid w:val="00696164"/>
    <w:rsid w:val="00732446"/>
    <w:rsid w:val="00794ECF"/>
    <w:rsid w:val="007B6874"/>
    <w:rsid w:val="007E2D03"/>
    <w:rsid w:val="008C5DEB"/>
    <w:rsid w:val="0092181F"/>
    <w:rsid w:val="0095690E"/>
    <w:rsid w:val="00982767"/>
    <w:rsid w:val="00995909"/>
    <w:rsid w:val="009D1E8C"/>
    <w:rsid w:val="00AA5BB4"/>
    <w:rsid w:val="00AD6718"/>
    <w:rsid w:val="00B503FB"/>
    <w:rsid w:val="00B766D7"/>
    <w:rsid w:val="00BE28BE"/>
    <w:rsid w:val="00BF72D7"/>
    <w:rsid w:val="00C30E6F"/>
    <w:rsid w:val="00C701A2"/>
    <w:rsid w:val="00C86CD6"/>
    <w:rsid w:val="00CA29AA"/>
    <w:rsid w:val="00CA68FB"/>
    <w:rsid w:val="00CA6EB9"/>
    <w:rsid w:val="00CC2CC1"/>
    <w:rsid w:val="00CC7724"/>
    <w:rsid w:val="00CF21AB"/>
    <w:rsid w:val="00D43019"/>
    <w:rsid w:val="00DD643C"/>
    <w:rsid w:val="00EC6F2C"/>
    <w:rsid w:val="00F0468F"/>
    <w:rsid w:val="00F202AF"/>
    <w:rsid w:val="00F957AE"/>
    <w:rsid w:val="00FE5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1C299"/>
  <w15:chartTrackingRefBased/>
  <w15:docId w15:val="{85610D05-178D-43CA-B6F8-331F851D0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1E8C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1E8C"/>
    <w:pPr>
      <w:ind w:left="7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525A7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25A71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25A7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2721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66D7"/>
    <w:rPr>
      <w:color w:val="954F72" w:themeColor="followedHyperlink"/>
      <w:u w:val="single"/>
    </w:rPr>
  </w:style>
  <w:style w:type="paragraph" w:customStyle="1" w:styleId="Default">
    <w:name w:val="Default"/>
    <w:rsid w:val="00AA5BB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826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933CBD-FAF8-4E48-99A4-897A2310C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Notorgiacomo, John (notorgjv)</cp:lastModifiedBy>
  <cp:revision>2</cp:revision>
  <cp:lastPrinted>2017-01-20T17:54:00Z</cp:lastPrinted>
  <dcterms:created xsi:type="dcterms:W3CDTF">2018-10-24T22:10:00Z</dcterms:created>
  <dcterms:modified xsi:type="dcterms:W3CDTF">2018-10-24T22:10:00Z</dcterms:modified>
</cp:coreProperties>
</file>